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Ivory</w:t>
      </w:r>
      <w:r>
        <w:t xml:space="preserve"> </w:t>
      </w:r>
      <w:r>
        <w:t xml:space="preserve">Coast</w:t>
      </w:r>
      <w:r>
        <w:t xml:space="preserve"> </w:t>
      </w:r>
      <w:r>
        <w:t xml:space="preserve">Abidjan</w:t>
      </w:r>
    </w:p>
    <w:bookmarkStart w:id="24" w:name="X620b80f4c81673f5a59cfcc50833023f3cc5eb0"/>
    <w:p>
      <w:pPr>
        <w:pStyle w:val="Heading1"/>
      </w:pPr>
      <w:r>
        <w:t xml:space="preserve">Cover Letter for Mathematician Position in Ivory Coast Abidjan</w:t>
      </w:r>
    </w:p>
    <w:p>
      <w:pPr>
        <w:pStyle w:val="FirstParagraph"/>
      </w:pPr>
      <w:r>
        <w:rPr>
          <w:bCs/>
          <w:b/>
        </w:rPr>
        <w:t xml:space="preserve">Dear Hiring Committee,</w:t>
      </w:r>
    </w:p>
    <w:p>
      <w:pPr>
        <w:pStyle w:val="BodyText"/>
      </w:pPr>
      <w:r>
        <w:t xml:space="preserve">I am writing to express my enthusiastic interest in the Mathematician position at [Company/Institution Name] in Ivory Coast Abidjan. As a dedicated professional with a deep passion for mathematics and its transformative applications, I am eager to contribute my expertise to an organization that values innovation, precision, and impactful problem-solving. This opportunity aligns perfectly with my career goals and commitment to leveraging mathematical principles to address real-world challenges, particularly in the dynamic context of Ivory Coast Abidjan.</w:t>
      </w:r>
    </w:p>
    <w:p>
      <w:pPr>
        <w:pStyle w:val="BodyText"/>
      </w:pPr>
      <w:r>
        <w:t xml:space="preserve">With a robust academic background in mathematics and over [X years] of experience in research, data analysis, and algorithm development, I have cultivated a unique skill set that enables me to tackle complex problems across disciplines. My journey as a Mathematician has been driven by the belief that mathematics is not just an abstract field but a powerful tool for progress. Whether through optimizing financial models, advancing scientific research, or enhancing technological solutions, I strive to bridge theory and practice in ways that drive tangible outcomes.</w:t>
      </w:r>
    </w:p>
    <w:bookmarkStart w:id="20" w:name="academic-and-professional-excellence"/>
    <w:p>
      <w:pPr>
        <w:pStyle w:val="Heading2"/>
      </w:pPr>
      <w:r>
        <w:t xml:space="preserve">Academic and Professional Excellence</w:t>
      </w:r>
    </w:p>
    <w:p>
      <w:pPr>
        <w:pStyle w:val="FirstParagraph"/>
      </w:pPr>
      <w:r>
        <w:t xml:space="preserve">I hold a [Degree] in Mathematics from [University Name], where I specialized in [specific area, e.g., applied mathematics, statistics, or computational modeling]. During my studies, I was consistently recognized for my analytical rigor and ability to translate theoretical concepts into practical applications. My thesis on [brief description of thesis topic] not only earned me accolades but also solidified my understanding of how mathematical frameworks can address global challenges such as climate modeling, economic forecasting, and resource management—areas that are particularly relevant to the development priorities of Ivory Coast Abidjan.</w:t>
      </w:r>
    </w:p>
    <w:p>
      <w:pPr>
        <w:pStyle w:val="BodyText"/>
      </w:pPr>
      <w:r>
        <w:t xml:space="preserve">Professionally, I have worked with [previous employers or projects], where I led initiatives to develop predictive models for [specific application, e.g., market trends, infrastructure planning, or healthcare analytics]. My work has been instrumental in improving decision-making processes for organizations ranging from startups to multinational corporations. For instance, I collaborated on a project that utilized machine learning algorithms to optimize supply chain logistics, resulting in a 20% reduction in operational costs for a client. These experiences have honed my ability to approach problems with both creativity and precision—a hallmark of a skilled Mathematician.</w:t>
      </w:r>
    </w:p>
    <w:bookmarkEnd w:id="20"/>
    <w:bookmarkStart w:id="21" w:name="X5c8008d41a8f0df6f9947210f3aa350b8cc9bee"/>
    <w:p>
      <w:pPr>
        <w:pStyle w:val="Heading2"/>
      </w:pPr>
      <w:r>
        <w:t xml:space="preserve">Mathematician as a Catalyst for Innovation</w:t>
      </w:r>
    </w:p>
    <w:p>
      <w:pPr>
        <w:pStyle w:val="FirstParagraph"/>
      </w:pPr>
      <w:r>
        <w:t xml:space="preserve">As a Mathematician, I am not only proficient in numerical analysis and algorithm design but also deeply committed to fostering collaboration across disciplines. In Ivory Coast Abidjan, where the demand for STEM professionals is growing rapidly, I believe my expertise can play a pivotal role in advancing education, research, and industry. For example, my work in statistical modeling could support local efforts to improve agricultural productivity or enhance public health initiatives through data-driven insights. Additionally, I am passionate about mentoring young talent and contributing to the development of a mathematical community that thrives on innovation.</w:t>
      </w:r>
    </w:p>
    <w:p>
      <w:pPr>
        <w:pStyle w:val="BodyText"/>
      </w:pPr>
      <w:r>
        <w:t xml:space="preserve">The Ivory Coast Abidjan region is a vibrant hub of economic activity and cultural diversity, presenting unique opportunities for mathematical application. From urban planning to financial systems, there is immense potential for mathematics to address challenges such as traffic congestion, energy efficiency, and sustainable development. My goal is to contribute to these efforts by providing solutions that are both technically sound and socially impactful. I am particularly drawn to [specific project or initiative in Ivory Coast Abidjan] and would be honored to support its mission through my work as a Mathematician.</w:t>
      </w:r>
    </w:p>
    <w:bookmarkEnd w:id="21"/>
    <w:bookmarkStart w:id="22" w:name="why-ivory-coast-abidjan"/>
    <w:p>
      <w:pPr>
        <w:pStyle w:val="Heading2"/>
      </w:pPr>
      <w:r>
        <w:t xml:space="preserve">Why Ivory Coast Abidjan?</w:t>
      </w:r>
    </w:p>
    <w:p>
      <w:pPr>
        <w:pStyle w:val="FirstParagraph"/>
      </w:pPr>
      <w:r>
        <w:t xml:space="preserve">Ivory Coast Abidjan, with its strategic location and growing economy, offers an ideal environment for a Mathematician to make meaningful contributions. The region’s focus on technological advancement and education aligns closely with my professional aspirations. I am especially inspired by the country’s commitment to digital transformation and sustainable development goals, which provide a fertile ground for mathematical innovation. By joining [Company/Institution Name], I aim to collaborate with a team that shares this vision and is dedicated to creating solutions that benefit both local communities and the global landscape.</w:t>
      </w:r>
    </w:p>
    <w:p>
      <w:pPr>
        <w:pStyle w:val="BodyText"/>
      </w:pPr>
      <w:r>
        <w:t xml:space="preserve">Furthermore, my cultural adaptability and fluency in [language(s), e.g., English, French] enable me to integrate seamlessly into the Ivory Coast Abidjan workplace. I have a strong appreciation for the region’s rich traditions and its dynamic spirit, which I believe can inspire creative problem-solving. Whether working on theoretical research or practical applications, I am confident that my background and values will align with the mission of your organization.</w:t>
      </w:r>
    </w:p>
    <w:bookmarkEnd w:id="22"/>
    <w:bookmarkStart w:id="23" w:name="conclusion"/>
    <w:p>
      <w:pPr>
        <w:pStyle w:val="Heading2"/>
      </w:pPr>
      <w:r>
        <w:t xml:space="preserve">Conclusion</w:t>
      </w:r>
    </w:p>
    <w:p>
      <w:pPr>
        <w:pStyle w:val="FirstParagraph"/>
      </w:pPr>
      <w:r>
        <w:t xml:space="preserve">In conclusion, I am excited about the possibility of contributing my skills as a Mathematician to [Company/Institution Name] in Ivory Coast Abidjan. My academic achievements, professional experience, and passion for mathematics have prepared me to take on challenges that require both intellectual depth and practical insight. I am eager to bring my expertise to your team and collaborate on projects that drive innovation and positive change in the region.</w:t>
      </w:r>
    </w:p>
    <w:p>
      <w:pPr>
        <w:pStyle w:val="BodyText"/>
      </w:pPr>
      <w:r>
        <w:t xml:space="preserve">Thank you for considering my application. I would welcome the opportunity to discuss how my background, skills, and enthusiasm align with the needs of your organization. Please feel free to contact me at [phone number] or [email address] at your convenience. I look forward to the possibility of contributing to the continued success of Ivory Coast Abidjan as a Mathematician.</w:t>
      </w:r>
    </w:p>
    <w:p>
      <w:pPr>
        <w:pStyle w:val="BodyText"/>
      </w:pPr>
      <w:r>
        <w:t xml:space="preserve">Sincerely,</w:t>
      </w:r>
    </w:p>
    <w:p>
      <w:pPr>
        <w:pStyle w:val="BodyText"/>
      </w:pP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Ivory Coast Abidjan</dc:title>
  <dc:creator/>
  <dc:language>en</dc:language>
  <cp:keywords/>
  <dcterms:created xsi:type="dcterms:W3CDTF">2026-07-23T08:46:19Z</dcterms:created>
  <dcterms:modified xsi:type="dcterms:W3CDTF">2026-07-23T08:46:19Z</dcterms:modified>
</cp:coreProperties>
</file>

<file path=docProps/custom.xml><?xml version="1.0" encoding="utf-8"?>
<Properties xmlns="http://schemas.openxmlformats.org/officeDocument/2006/custom-properties" xmlns:vt="http://schemas.openxmlformats.org/officeDocument/2006/docPropsVTypes"/>
</file>